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98678B" w14:textId="561E6199" w:rsidR="00DB7619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Exercise No: 5</w:t>
      </w:r>
    </w:p>
    <w:p w14:paraId="6693101C" w14:textId="4EF08897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Date:</w:t>
      </w:r>
    </w:p>
    <w:p w14:paraId="7CB4E371" w14:textId="4286570B" w:rsidR="00FF24A0" w:rsidRDefault="00FF24A0" w:rsidP="00FF24A0">
      <w:pPr>
        <w:pBdr>
          <w:bottom w:val="single" w:sz="12" w:space="1" w:color="auto"/>
        </w:pBdr>
        <w:ind w:hanging="284"/>
        <w:rPr>
          <w:b/>
          <w:bCs/>
          <w:lang w:val="en-IN"/>
        </w:rPr>
      </w:pPr>
    </w:p>
    <w:p w14:paraId="3DB04177" w14:textId="10CBA902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 xml:space="preserve"> </w:t>
      </w:r>
    </w:p>
    <w:p w14:paraId="701F7070" w14:textId="2CA32F4D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Aim:</w:t>
      </w:r>
    </w:p>
    <w:p w14:paraId="0B5A7804" w14:textId="58665D0A" w:rsidR="00FF24A0" w:rsidRPr="00FF24A0" w:rsidRDefault="00FF24A0" w:rsidP="00FF24A0">
      <w:pPr>
        <w:ind w:hanging="284"/>
        <w:rPr>
          <w:lang w:val="en-IN"/>
        </w:rPr>
      </w:pPr>
      <w:r w:rsidRPr="00FF24A0">
        <w:rPr>
          <w:lang w:val="en-IN"/>
        </w:rPr>
        <w:tab/>
        <w:t>We aim to make a string Pangram i.e., printing the missing alphabets from the given sentence</w:t>
      </w:r>
      <w:r>
        <w:rPr>
          <w:lang w:val="en-IN"/>
        </w:rPr>
        <w:t>.</w:t>
      </w:r>
      <w:r w:rsidRPr="00FF24A0">
        <w:rPr>
          <w:lang w:val="en-IN"/>
        </w:rPr>
        <w:t xml:space="preserve"> </w:t>
      </w:r>
    </w:p>
    <w:p w14:paraId="6284AFA5" w14:textId="6A0C1C1A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Program:</w:t>
      </w:r>
    </w:p>
    <w:p w14:paraId="71E8D628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a = input("enter the input sentence: ")</w:t>
      </w:r>
    </w:p>
    <w:p w14:paraId="0C6CBE76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a = set(a.strip())</w:t>
      </w:r>
    </w:p>
    <w:p w14:paraId="42D36725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a.remove(chr(32))</w:t>
      </w:r>
    </w:p>
    <w:p w14:paraId="4328CBB6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"abcdefghijklmnopqrstuvwxyz"</w:t>
      </w:r>
    </w:p>
    <w:p w14:paraId="0F1BD3B8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set(b)</w:t>
      </w:r>
    </w:p>
    <w:p w14:paraId="39960213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b.difference(a)</w:t>
      </w:r>
    </w:p>
    <w:p w14:paraId="4ADA70A3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 = list(b)</w:t>
      </w:r>
    </w:p>
    <w:p w14:paraId="391FFFF9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b.sort()</w:t>
      </w:r>
    </w:p>
    <w:p w14:paraId="1BABB65F" w14:textId="77777777" w:rsidR="00FF24A0" w:rsidRPr="00FF24A0" w:rsidRDefault="00FF24A0" w:rsidP="00FF24A0">
      <w:pPr>
        <w:spacing w:after="0"/>
        <w:ind w:left="284" w:hanging="284"/>
        <w:rPr>
          <w:lang w:val="en-IN"/>
        </w:rPr>
      </w:pPr>
      <w:r w:rsidRPr="00FF24A0">
        <w:rPr>
          <w:lang w:val="en-IN"/>
        </w:rPr>
        <w:t>print("".join(b))</w:t>
      </w:r>
    </w:p>
    <w:p w14:paraId="6D9EF89E" w14:textId="258015DB" w:rsidR="00FF24A0" w:rsidRDefault="00FF24A0" w:rsidP="00FF24A0">
      <w:pPr>
        <w:ind w:hanging="284"/>
        <w:rPr>
          <w:b/>
          <w:bCs/>
          <w:lang w:val="en-IN"/>
        </w:rPr>
      </w:pPr>
      <w:r w:rsidRPr="00FF24A0">
        <w:rPr>
          <w:b/>
          <w:bCs/>
          <w:lang w:val="en-IN"/>
        </w:rPr>
        <w:t xml:space="preserve">    </w:t>
      </w:r>
    </w:p>
    <w:p w14:paraId="48521E38" w14:textId="5501173A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Link:</w:t>
      </w:r>
    </w:p>
    <w:p w14:paraId="25E4F6EC" w14:textId="7CB94ED2" w:rsidR="00FF24A0" w:rsidRPr="00FF24A0" w:rsidRDefault="00FF24A0" w:rsidP="00FF24A0">
      <w:pPr>
        <w:ind w:hanging="284"/>
        <w:rPr>
          <w:lang w:val="en-IN"/>
        </w:rPr>
      </w:pPr>
      <w:r w:rsidRPr="00FF24A0">
        <w:rPr>
          <w:lang w:val="en-IN"/>
        </w:rPr>
        <w:tab/>
      </w:r>
      <w:hyperlink r:id="rId4" w:history="1">
        <w:r w:rsidRPr="00FF24A0">
          <w:rPr>
            <w:rStyle w:val="Hyperlink"/>
            <w:lang w:val="en-IN"/>
          </w:rPr>
          <w:t>http://103.53.53.18/mod/vpl/forms/edit.php?id=235&amp;userid=1788#</w:t>
        </w:r>
      </w:hyperlink>
    </w:p>
    <w:p w14:paraId="2FB9C867" w14:textId="6C11BADC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Output:</w:t>
      </w:r>
    </w:p>
    <w:p w14:paraId="7F3A6B66" w14:textId="27929E42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ab/>
      </w:r>
      <w:r w:rsidRPr="00FF24A0">
        <w:rPr>
          <w:b/>
          <w:bCs/>
          <w:lang w:val="en-IN"/>
        </w:rPr>
        <w:drawing>
          <wp:inline distT="0" distB="0" distL="0" distR="0" wp14:anchorId="3ECE24A4" wp14:editId="0560792E">
            <wp:extent cx="1607959" cy="967824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7959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EFF74" w14:textId="611585C4" w:rsidR="00FF24A0" w:rsidRDefault="00FF24A0" w:rsidP="00FF24A0">
      <w:pPr>
        <w:ind w:hanging="284"/>
        <w:rPr>
          <w:b/>
          <w:bCs/>
          <w:lang w:val="en-IN"/>
        </w:rPr>
      </w:pPr>
      <w:r>
        <w:rPr>
          <w:b/>
          <w:bCs/>
          <w:lang w:val="en-IN"/>
        </w:rPr>
        <w:t>Result:</w:t>
      </w:r>
    </w:p>
    <w:p w14:paraId="11B9A8EA" w14:textId="68E37FD6" w:rsidR="00FF24A0" w:rsidRPr="00873912" w:rsidRDefault="00873912" w:rsidP="00FF24A0">
      <w:pPr>
        <w:ind w:hanging="284"/>
        <w:rPr>
          <w:lang w:val="en-IN"/>
        </w:rPr>
      </w:pPr>
      <w:r w:rsidRPr="00873912">
        <w:rPr>
          <w:lang w:val="en-IN"/>
        </w:rPr>
        <w:tab/>
        <w:t>The program has been successfully executed and verified</w:t>
      </w:r>
      <w:r>
        <w:rPr>
          <w:lang w:val="en-IN"/>
        </w:rPr>
        <w:t>.</w:t>
      </w:r>
    </w:p>
    <w:sectPr w:rsidR="00FF24A0" w:rsidRPr="00873912" w:rsidSect="00FF24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c3MDWxNDAztjRR0lEKTi0uzszPAykwrAUAhx9SwCwAAAA="/>
  </w:docVars>
  <w:rsids>
    <w:rsidRoot w:val="00FF24A0"/>
    <w:rsid w:val="00873912"/>
    <w:rsid w:val="00DB7619"/>
    <w:rsid w:val="00FF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06978"/>
  <w15:chartTrackingRefBased/>
  <w15:docId w15:val="{5C8BE7DB-4E6F-470F-A928-5EC40D1E7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EastAsia" w:hAnsi="Book Antiqu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24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4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35&amp;userid=17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1</cp:revision>
  <dcterms:created xsi:type="dcterms:W3CDTF">2020-10-14T11:15:00Z</dcterms:created>
  <dcterms:modified xsi:type="dcterms:W3CDTF">2020-10-14T11:28:00Z</dcterms:modified>
</cp:coreProperties>
</file>